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4E8C7" w14:textId="12A3DAE6" w:rsidR="00E231EE" w:rsidRPr="000671B2" w:rsidRDefault="00E231EE" w:rsidP="00E231EE">
      <w:pPr>
        <w:keepNext/>
        <w:keepLines/>
        <w:spacing w:before="200" w:after="40"/>
        <w:jc w:val="center"/>
        <w:outlineLvl w:val="0"/>
        <w:rPr>
          <w:b/>
          <w:color w:val="642D08"/>
          <w:sz w:val="40"/>
          <w:szCs w:val="40"/>
          <w:lang w:eastAsia="bg-BG"/>
        </w:rPr>
      </w:pPr>
      <w:r>
        <w:rPr>
          <w:b/>
          <w:color w:val="642D08"/>
          <w:sz w:val="40"/>
          <w:szCs w:val="40"/>
          <w:lang w:eastAsia="bg-BG"/>
        </w:rPr>
        <w:t>Workshop: Manual Testing</w:t>
      </w:r>
    </w:p>
    <w:p w14:paraId="2B2314BA" w14:textId="460D5244" w:rsidR="00E231EE" w:rsidRPr="000671B2" w:rsidRDefault="00E231EE" w:rsidP="00D248F1">
      <w:pPr>
        <w:keepNext/>
        <w:keepLines/>
        <w:spacing w:before="200" w:after="40"/>
        <w:jc w:val="both"/>
        <w:outlineLvl w:val="0"/>
        <w:rPr>
          <w:lang w:eastAsia="bg-BG"/>
        </w:rPr>
      </w:pPr>
      <w:r w:rsidRPr="000671B2">
        <w:rPr>
          <w:lang w:eastAsia="bg-BG"/>
        </w:rPr>
        <w:t>You are given a web applic</w:t>
      </w:r>
      <w:r w:rsidR="009F28E8">
        <w:rPr>
          <w:lang w:eastAsia="bg-BG"/>
        </w:rPr>
        <w:t>ation</w:t>
      </w:r>
      <w:r w:rsidR="007B3619">
        <w:rPr>
          <w:lang w:eastAsia="bg-BG"/>
        </w:rPr>
        <w:t>,</w:t>
      </w:r>
      <w:r w:rsidR="009F28E8">
        <w:rPr>
          <w:lang w:eastAsia="bg-BG"/>
        </w:rPr>
        <w:t xml:space="preserve"> an online store</w:t>
      </w:r>
      <w:r w:rsidR="007B3619">
        <w:rPr>
          <w:lang w:eastAsia="bg-BG"/>
        </w:rPr>
        <w:t>,</w:t>
      </w:r>
      <w:r w:rsidR="009F28E8">
        <w:rPr>
          <w:lang w:eastAsia="bg-BG"/>
        </w:rPr>
        <w:t xml:space="preserve"> and </w:t>
      </w:r>
      <w:r w:rsidRPr="000671B2">
        <w:rPr>
          <w:lang w:eastAsia="bg-BG"/>
        </w:rPr>
        <w:t xml:space="preserve">a rough specification regarding the requirements. Your task is to </w:t>
      </w:r>
      <w:r w:rsidR="00262D4D">
        <w:rPr>
          <w:lang w:eastAsia="bg-BG"/>
        </w:rPr>
        <w:t>design enough tests cases to cover the</w:t>
      </w:r>
      <w:r w:rsidR="009F28E8">
        <w:rPr>
          <w:lang w:eastAsia="bg-BG"/>
        </w:rPr>
        <w:t xml:space="preserve"> functional requirements of the application.</w:t>
      </w:r>
    </w:p>
    <w:p w14:paraId="7BDEF5C3" w14:textId="0819E674" w:rsidR="00E231EE" w:rsidRDefault="009F28E8" w:rsidP="00D248F1">
      <w:pPr>
        <w:keepNext/>
        <w:keepLines/>
        <w:spacing w:before="200" w:after="40"/>
        <w:jc w:val="both"/>
        <w:outlineLvl w:val="0"/>
        <w:rPr>
          <w:lang w:eastAsia="bg-BG"/>
        </w:rPr>
      </w:pPr>
      <w:r>
        <w:rPr>
          <w:lang w:eastAsia="bg-BG"/>
        </w:rPr>
        <w:t xml:space="preserve">You </w:t>
      </w:r>
      <w:r w:rsidR="00E231EE" w:rsidRPr="000671B2">
        <w:rPr>
          <w:lang w:eastAsia="bg-BG"/>
        </w:rPr>
        <w:t xml:space="preserve">can </w:t>
      </w:r>
      <w:r>
        <w:rPr>
          <w:lang w:eastAsia="bg-BG"/>
        </w:rPr>
        <w:t>use</w:t>
      </w:r>
      <w:r w:rsidR="00E231EE" w:rsidRPr="000671B2">
        <w:rPr>
          <w:lang w:eastAsia="bg-BG"/>
        </w:rPr>
        <w:t xml:space="preserve"> any tools </w:t>
      </w:r>
      <w:r>
        <w:rPr>
          <w:lang w:eastAsia="bg-BG"/>
        </w:rPr>
        <w:t xml:space="preserve">for </w:t>
      </w:r>
      <w:r w:rsidR="00E231EE" w:rsidRPr="000671B2">
        <w:rPr>
          <w:lang w:eastAsia="bg-BG"/>
        </w:rPr>
        <w:t>test planning, test execution</w:t>
      </w:r>
      <w:r w:rsidR="007B3619">
        <w:rPr>
          <w:lang w:eastAsia="bg-BG"/>
        </w:rPr>
        <w:t>,</w:t>
      </w:r>
      <w:r w:rsidR="00E231EE" w:rsidRPr="000671B2">
        <w:rPr>
          <w:lang w:eastAsia="bg-BG"/>
        </w:rPr>
        <w:t xml:space="preserve"> and bug reporti</w:t>
      </w:r>
      <w:r w:rsidR="003137F7">
        <w:rPr>
          <w:lang w:eastAsia="bg-BG"/>
        </w:rPr>
        <w:t>ng. D</w:t>
      </w:r>
      <w:r w:rsidR="00E231EE" w:rsidRPr="000671B2">
        <w:rPr>
          <w:lang w:eastAsia="bg-BG"/>
        </w:rPr>
        <w:t>ocument all your work in corresponding issues in the issue tracker you have chosen.</w:t>
      </w:r>
      <w:r w:rsidR="003137F7">
        <w:rPr>
          <w:lang w:eastAsia="bg-BG"/>
        </w:rPr>
        <w:t xml:space="preserve"> You can use the given bug report template as an issue tracker, but it is not mandatory.</w:t>
      </w:r>
    </w:p>
    <w:p w14:paraId="33874402" w14:textId="77777777" w:rsidR="00E231EE" w:rsidRDefault="00E231EE" w:rsidP="00E231EE">
      <w:pPr>
        <w:pStyle w:val="Heading2"/>
      </w:pPr>
      <w:r>
        <w:t>Resources</w:t>
      </w:r>
    </w:p>
    <w:p w14:paraId="6748D877" w14:textId="77777777" w:rsidR="00E231EE" w:rsidRDefault="00E231EE" w:rsidP="00E231EE">
      <w:r>
        <w:t xml:space="preserve">The project is located at: </w:t>
      </w:r>
      <w:hyperlink r:id="rId8" w:history="1">
        <w:r w:rsidRPr="002E584D">
          <w:rPr>
            <w:rStyle w:val="Hyperlink"/>
          </w:rPr>
          <w:t>https://www.animal.co.uk/</w:t>
        </w:r>
      </w:hyperlink>
      <w:r>
        <w:t xml:space="preserve"> </w:t>
      </w:r>
    </w:p>
    <w:p w14:paraId="70A541F7" w14:textId="77777777" w:rsidR="00E231EE" w:rsidRDefault="00E231EE" w:rsidP="00E231EE">
      <w:pPr>
        <w:pStyle w:val="Heading2"/>
      </w:pPr>
      <w:r>
        <w:t>Software Requirements</w:t>
      </w:r>
    </w:p>
    <w:p w14:paraId="0EE0A0C9" w14:textId="77777777" w:rsidR="00E231EE" w:rsidRPr="00AC14BF" w:rsidRDefault="00E231EE" w:rsidP="00E231EE">
      <w:pPr>
        <w:numPr>
          <w:ilvl w:val="0"/>
          <w:numId w:val="40"/>
        </w:numPr>
        <w:pBdr>
          <w:top w:val="nil"/>
          <w:left w:val="nil"/>
          <w:bottom w:val="nil"/>
          <w:right w:val="nil"/>
          <w:between w:val="nil"/>
        </w:pBdr>
        <w:spacing w:after="0"/>
        <w:contextualSpacing/>
        <w:jc w:val="both"/>
        <w:rPr>
          <w:b/>
        </w:rPr>
      </w:pPr>
      <w:r w:rsidRPr="00AC14BF">
        <w:rPr>
          <w:b/>
        </w:rPr>
        <w:t>Introduction</w:t>
      </w:r>
    </w:p>
    <w:p w14:paraId="5A8502D4"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Purpose</w:t>
      </w:r>
    </w:p>
    <w:p w14:paraId="3BCA679E" w14:textId="64AAAB42" w:rsidR="00E231EE" w:rsidRDefault="00E231EE" w:rsidP="00E231EE">
      <w:pPr>
        <w:spacing w:before="0" w:after="0"/>
        <w:ind w:left="720"/>
        <w:contextualSpacing/>
        <w:jc w:val="both"/>
      </w:pPr>
      <w:r>
        <w:t xml:space="preserve">The purpose of this document is to present a partial description of </w:t>
      </w:r>
      <w:r w:rsidR="007B3619">
        <w:t xml:space="preserve">the </w:t>
      </w:r>
      <w:r>
        <w:t>Online Web Store application. It will explain some of its key features.</w:t>
      </w:r>
    </w:p>
    <w:p w14:paraId="5EF5E1C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cope</w:t>
      </w:r>
    </w:p>
    <w:p w14:paraId="19E27C49" w14:textId="30F7D25F" w:rsidR="00E231EE" w:rsidRDefault="00E231EE" w:rsidP="00E231EE">
      <w:pPr>
        <w:spacing w:before="0" w:after="0"/>
        <w:ind w:left="720"/>
        <w:contextualSpacing/>
        <w:jc w:val="both"/>
      </w:pPr>
      <w:r>
        <w:t xml:space="preserve">The document will cover the basic functionality </w:t>
      </w:r>
      <w:r w:rsidR="007B3619">
        <w:t>of</w:t>
      </w:r>
      <w:r>
        <w:t xml:space="preserve"> the Online Store. The user-management system, navigating through available products, categories</w:t>
      </w:r>
      <w:r w:rsidR="007B3619">
        <w:t>,</w:t>
      </w:r>
      <w:r>
        <w:t xml:space="preserve"> and respective details. The administrative part – what the special user (Administrator) </w:t>
      </w:r>
      <w:r w:rsidRPr="0068052B">
        <w:rPr>
          <w:b/>
          <w:color w:val="FF0000"/>
        </w:rPr>
        <w:t>is not</w:t>
      </w:r>
      <w:r w:rsidRPr="00744CED">
        <w:rPr>
          <w:color w:val="FF0000"/>
        </w:rPr>
        <w:t xml:space="preserve"> </w:t>
      </w:r>
      <w:r>
        <w:t>in the scope.</w:t>
      </w:r>
    </w:p>
    <w:p w14:paraId="20C6C7D3" w14:textId="77777777" w:rsidR="00E231EE" w:rsidRPr="00AC14BF" w:rsidRDefault="00E231EE" w:rsidP="00E231EE">
      <w:pPr>
        <w:numPr>
          <w:ilvl w:val="0"/>
          <w:numId w:val="40"/>
        </w:numPr>
        <w:pBdr>
          <w:top w:val="nil"/>
          <w:left w:val="nil"/>
          <w:bottom w:val="nil"/>
          <w:right w:val="nil"/>
          <w:between w:val="nil"/>
        </w:pBdr>
        <w:spacing w:before="0" w:after="0"/>
        <w:contextualSpacing/>
        <w:rPr>
          <w:b/>
        </w:rPr>
      </w:pPr>
      <w:r w:rsidRPr="00AC14BF">
        <w:rPr>
          <w:b/>
        </w:rPr>
        <w:t>Overall description</w:t>
      </w:r>
    </w:p>
    <w:p w14:paraId="04ECB23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ystem environment</w:t>
      </w:r>
    </w:p>
    <w:p w14:paraId="077C8853" w14:textId="4C37ED62" w:rsidR="00E231EE" w:rsidRDefault="00E231EE" w:rsidP="00E231EE">
      <w:pPr>
        <w:spacing w:before="0" w:after="0"/>
        <w:ind w:left="720"/>
        <w:contextualSpacing/>
        <w:jc w:val="both"/>
      </w:pPr>
      <w:r>
        <w:t xml:space="preserve">The </w:t>
      </w:r>
      <w:r w:rsidR="007B3619">
        <w:t>s</w:t>
      </w:r>
      <w:r>
        <w:t>tore has two active actors and one cooperating system. All of them are accessing their parts from the internet. Also</w:t>
      </w:r>
      <w:r w:rsidR="007B3619">
        <w:t>,</w:t>
      </w:r>
      <w:r>
        <w:t xml:space="preserve"> both of the</w:t>
      </w:r>
      <w:r w:rsidR="007B3619">
        <w:t>m</w:t>
      </w:r>
      <w:r>
        <w:t xml:space="preserve"> can access some of the basic operations over the orders. Both can create order. Only the registered one can edit </w:t>
      </w:r>
      <w:r w:rsidR="007B3619">
        <w:t>their</w:t>
      </w:r>
      <w:r>
        <w:t xml:space="preserve"> own orders, add and remove details from it, </w:t>
      </w:r>
      <w:r w:rsidRPr="000633F5">
        <w:rPr>
          <w:color w:val="FF0000"/>
        </w:rPr>
        <w:t>rate products</w:t>
      </w:r>
      <w:r w:rsidR="000633F5" w:rsidRPr="000633F5">
        <w:rPr>
          <w:color w:val="FF0000"/>
        </w:rPr>
        <w:t>(guest can write reviews to!)</w:t>
      </w:r>
      <w:r w:rsidRPr="000633F5">
        <w:rPr>
          <w:color w:val="FF0000"/>
        </w:rPr>
        <w:t xml:space="preserve"> </w:t>
      </w:r>
      <w:r>
        <w:t>and details regarding payments, address of delivery</w:t>
      </w:r>
      <w:r w:rsidR="007B3619">
        <w:t>,</w:t>
      </w:r>
      <w:r>
        <w:t xml:space="preserve"> and add </w:t>
      </w:r>
      <w:r w:rsidRPr="00EB1D5A">
        <w:rPr>
          <w:color w:val="FF0000"/>
        </w:rPr>
        <w:t>products as favorites</w:t>
      </w:r>
      <w:r w:rsidR="00EB1D5A">
        <w:rPr>
          <w:color w:val="FF0000"/>
        </w:rPr>
        <w:t>(there is no such functionality)</w:t>
      </w:r>
      <w:r>
        <w:t>.</w:t>
      </w:r>
    </w:p>
    <w:p w14:paraId="4F86840F"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Vocabulary</w:t>
      </w:r>
    </w:p>
    <w:p w14:paraId="76851E38" w14:textId="77777777" w:rsidR="00E231EE" w:rsidRPr="00D65807" w:rsidRDefault="00E231EE" w:rsidP="00E231EE">
      <w:pPr>
        <w:numPr>
          <w:ilvl w:val="2"/>
          <w:numId w:val="40"/>
        </w:numPr>
        <w:pBdr>
          <w:top w:val="nil"/>
          <w:left w:val="nil"/>
          <w:bottom w:val="nil"/>
          <w:right w:val="nil"/>
          <w:between w:val="nil"/>
        </w:pBdr>
        <w:spacing w:before="0" w:after="0"/>
        <w:contextualSpacing/>
        <w:jc w:val="both"/>
        <w:rPr>
          <w:b/>
        </w:rPr>
      </w:pPr>
      <w:r w:rsidRPr="00D65807">
        <w:rPr>
          <w:b/>
        </w:rPr>
        <w:t xml:space="preserve">Product page </w:t>
      </w:r>
    </w:p>
    <w:p w14:paraId="6BE54453" w14:textId="12FE4FF8" w:rsidR="00E231EE" w:rsidRDefault="00E231EE" w:rsidP="00E231EE">
      <w:pPr>
        <w:spacing w:before="0" w:after="0"/>
        <w:ind w:left="720"/>
        <w:contextualSpacing/>
        <w:jc w:val="both"/>
      </w:pPr>
      <w:r>
        <w:t xml:space="preserve">A product page is the main information block regarding a product. It consists of the Product picture on the left and product name and </w:t>
      </w:r>
      <w:r w:rsidR="007B3619">
        <w:t xml:space="preserve">the </w:t>
      </w:r>
      <w:r>
        <w:t xml:space="preserve">"ADD TO BAG" button on the right. Should contain Product price in GBP, also if a discount is available right below the name. Additional information about the product can also be seen on the right. </w:t>
      </w:r>
      <w:r w:rsidRPr="000633F5">
        <w:rPr>
          <w:color w:val="FF0000"/>
        </w:rPr>
        <w:t>After that</w:t>
      </w:r>
      <w:r w:rsidR="007B3619" w:rsidRPr="000633F5">
        <w:rPr>
          <w:color w:val="FF0000"/>
        </w:rPr>
        <w:t>,</w:t>
      </w:r>
      <w:r w:rsidRPr="000633F5">
        <w:rPr>
          <w:color w:val="FF0000"/>
        </w:rPr>
        <w:t xml:space="preserve"> there are size options and available colors</w:t>
      </w:r>
      <w:r w:rsidR="000633F5">
        <w:rPr>
          <w:color w:val="FF0000"/>
        </w:rPr>
        <w:t>(they are before desctiption)</w:t>
      </w:r>
      <w:r>
        <w:t>. In order to improve our s</w:t>
      </w:r>
      <w:r w:rsidR="007B3619">
        <w:t>ale</w:t>
      </w:r>
      <w:r>
        <w:t>s, we display what products of this sub-category are most bought from other users in a "</w:t>
      </w:r>
      <w:r w:rsidRPr="000633F5">
        <w:rPr>
          <w:color w:val="FF0000"/>
        </w:rPr>
        <w:t>Why not try</w:t>
      </w:r>
      <w:r w:rsidR="000633F5" w:rsidRPr="000633F5">
        <w:rPr>
          <w:color w:val="FF0000"/>
        </w:rPr>
        <w:t>(the name of this section is Featured items)</w:t>
      </w:r>
      <w:r>
        <w:t>…" section. Here user</w:t>
      </w:r>
      <w:r w:rsidR="007B3619">
        <w:t>s</w:t>
      </w:r>
      <w:r>
        <w:t xml:space="preserve"> will get quick image links to other products.</w:t>
      </w:r>
    </w:p>
    <w:p w14:paraId="557B1944" w14:textId="77777777" w:rsidR="00E231EE" w:rsidRDefault="00E231EE" w:rsidP="00E231EE">
      <w:pPr>
        <w:spacing w:before="0" w:after="0"/>
        <w:ind w:left="567"/>
        <w:contextualSpacing/>
        <w:jc w:val="center"/>
      </w:pPr>
      <w:r>
        <w:br/>
      </w:r>
      <w:r>
        <w:br/>
      </w:r>
      <w:r>
        <w:rPr>
          <w:noProof/>
          <w:lang w:val="bg-BG" w:eastAsia="bg-BG"/>
        </w:rPr>
        <w:lastRenderedPageBreak/>
        <w:drawing>
          <wp:inline distT="0" distB="0" distL="0" distR="0" wp14:anchorId="3FA9B345" wp14:editId="6C4F380E">
            <wp:extent cx="4401239" cy="28998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6539" cy="2909913"/>
                    </a:xfrm>
                    <a:prstGeom prst="rect">
                      <a:avLst/>
                    </a:prstGeom>
                  </pic:spPr>
                </pic:pic>
              </a:graphicData>
            </a:graphic>
          </wp:inline>
        </w:drawing>
      </w:r>
      <w:r>
        <w:br/>
      </w:r>
    </w:p>
    <w:p w14:paraId="6E851BF1"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rsidRPr="00D65807">
        <w:rPr>
          <w:b/>
        </w:rPr>
        <w:t>Catalog categories</w:t>
      </w:r>
    </w:p>
    <w:p w14:paraId="038DEF61" w14:textId="77777777" w:rsidR="00E231EE" w:rsidRDefault="00E231EE" w:rsidP="00E231EE">
      <w:pPr>
        <w:spacing w:before="0" w:after="0"/>
        <w:ind w:left="567"/>
        <w:contextualSpacing/>
      </w:pPr>
      <w:r>
        <w:t>A simple list of product, containing 4 products per line. Each product has its name, size and price.</w:t>
      </w:r>
      <w:r>
        <w:br/>
      </w:r>
    </w:p>
    <w:p w14:paraId="77251568" w14:textId="77777777" w:rsidR="00E231EE" w:rsidRDefault="00E231EE" w:rsidP="00E231EE">
      <w:pPr>
        <w:spacing w:before="0" w:after="0"/>
        <w:ind w:left="567"/>
        <w:contextualSpacing/>
        <w:jc w:val="center"/>
      </w:pPr>
      <w:r>
        <w:rPr>
          <w:noProof/>
          <w:lang w:val="bg-BG" w:eastAsia="bg-BG"/>
        </w:rPr>
        <w:drawing>
          <wp:inline distT="0" distB="0" distL="0" distR="0" wp14:anchorId="362650B2" wp14:editId="76F28DCF">
            <wp:extent cx="4432300" cy="2357737"/>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819" cy="2375036"/>
                    </a:xfrm>
                    <a:prstGeom prst="rect">
                      <a:avLst/>
                    </a:prstGeom>
                  </pic:spPr>
                </pic:pic>
              </a:graphicData>
            </a:graphic>
          </wp:inline>
        </w:drawing>
      </w:r>
      <w:r>
        <w:br/>
      </w:r>
    </w:p>
    <w:p w14:paraId="64B32752"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Functional requirement specification</w:t>
      </w:r>
    </w:p>
    <w:p w14:paraId="47F86E66"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 Use Case 1 (Accessing the system)</w:t>
      </w:r>
    </w:p>
    <w:p w14:paraId="20B01154" w14:textId="77777777" w:rsidR="00E231EE" w:rsidRDefault="00E231EE" w:rsidP="00E231EE">
      <w:pPr>
        <w:spacing w:before="0" w:after="0"/>
        <w:ind w:left="1440"/>
        <w:contextualSpacing/>
        <w:jc w:val="both"/>
      </w:pPr>
      <w:r>
        <w:t>The system is accessed through the internet from its initial URL. It loads header, navigation bar and a home page.</w:t>
      </w:r>
    </w:p>
    <w:p w14:paraId="1D9587ED"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Use Case 2 (Navigation bar) </w:t>
      </w:r>
    </w:p>
    <w:p w14:paraId="0C8C62B9" w14:textId="205F1AB3" w:rsidR="00E231EE" w:rsidRDefault="00E231EE" w:rsidP="00E231EE">
      <w:pPr>
        <w:spacing w:before="0" w:after="0"/>
        <w:ind w:left="1440"/>
        <w:contextualSpacing/>
        <w:jc w:val="both"/>
      </w:pPr>
      <w:r>
        <w:t xml:space="preserve">The navigation bar has navigational hyperlinks to the Home, Product categories (Men, Women, </w:t>
      </w:r>
      <w:r w:rsidRPr="00705071">
        <w:rPr>
          <w:color w:val="FF0000"/>
        </w:rPr>
        <w:t xml:space="preserve">Boys, </w:t>
      </w:r>
      <w:r>
        <w:t xml:space="preserve">etc.), Store finder, </w:t>
      </w:r>
      <w:r w:rsidRPr="00165A92">
        <w:rPr>
          <w:color w:val="FF0000"/>
        </w:rPr>
        <w:t>Login and Registration</w:t>
      </w:r>
      <w:r w:rsidR="00165A92" w:rsidRPr="00165A92">
        <w:rPr>
          <w:color w:val="FF0000"/>
        </w:rPr>
        <w:t xml:space="preserve"> they are in one </w:t>
      </w:r>
      <w:r w:rsidR="005F6F31">
        <w:rPr>
          <w:color w:val="FF0000"/>
        </w:rPr>
        <w:t>navigation</w:t>
      </w:r>
      <w:r w:rsidRPr="00165A92">
        <w:rPr>
          <w:color w:val="FF0000"/>
        </w:rPr>
        <w:t xml:space="preserve"> </w:t>
      </w:r>
      <w:r>
        <w:t>option. It should also have navigation to the Checkout and Search.</w:t>
      </w:r>
    </w:p>
    <w:p w14:paraId="00B3FB99" w14:textId="77777777" w:rsidR="00E231EE" w:rsidRPr="00AC14BF"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3 (Home page)</w:t>
      </w:r>
    </w:p>
    <w:p w14:paraId="13C7CC64" w14:textId="77777777" w:rsidR="00E231EE" w:rsidRPr="00705071" w:rsidRDefault="00E231EE" w:rsidP="00E231EE">
      <w:pPr>
        <w:spacing w:before="0" w:after="0"/>
        <w:ind w:left="1440"/>
        <w:contextualSpacing/>
        <w:jc w:val="both"/>
        <w:rPr>
          <w:color w:val="FF0000"/>
        </w:rPr>
      </w:pPr>
      <w:r>
        <w:t>The home page shows the links to products' collections in the following order from the left to the right (there are two collection links on each row</w:t>
      </w:r>
      <w:r w:rsidRPr="00705071">
        <w:rPr>
          <w:color w:val="FF0000"/>
        </w:rPr>
        <w:t xml:space="preserve">): Shop Men's Collection, Shop Women's Collection, Shop Boys' Collection, Shop Girls' Collection. Clicking on the banners leads to the relevant category with products. Featured products section should be available below. </w:t>
      </w:r>
    </w:p>
    <w:p w14:paraId="72F8C77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4 (Products Category Page)</w:t>
      </w:r>
    </w:p>
    <w:p w14:paraId="4D08C282" w14:textId="77777777" w:rsidR="00E231EE" w:rsidRDefault="00E231EE" w:rsidP="00E231EE">
      <w:pPr>
        <w:spacing w:before="0" w:after="0"/>
        <w:ind w:left="1440"/>
        <w:contextualSpacing/>
        <w:jc w:val="both"/>
      </w:pPr>
      <w:r>
        <w:lastRenderedPageBreak/>
        <w:t>Information regarding the sub-categories is shown as links (e.g. Jeans, T-Shirts) in the navigation pane, where user can choose where to go next. Below the banner, there are filter and sort options. Filtering can be done by:</w:t>
      </w:r>
    </w:p>
    <w:p w14:paraId="641AE624"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Size</w:t>
      </w:r>
    </w:p>
    <w:p w14:paraId="76FBE903"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Color</w:t>
      </w:r>
    </w:p>
    <w:p w14:paraId="3927148C" w14:textId="77777777" w:rsidR="00E231EE" w:rsidRPr="00705071" w:rsidRDefault="00E231EE" w:rsidP="00E231EE">
      <w:pPr>
        <w:pStyle w:val="ListParagraph"/>
        <w:numPr>
          <w:ilvl w:val="0"/>
          <w:numId w:val="41"/>
        </w:numPr>
        <w:pBdr>
          <w:top w:val="nil"/>
          <w:left w:val="nil"/>
          <w:bottom w:val="nil"/>
          <w:right w:val="nil"/>
          <w:between w:val="nil"/>
        </w:pBdr>
        <w:spacing w:before="0" w:after="0"/>
        <w:ind w:left="2160"/>
        <w:jc w:val="both"/>
        <w:rPr>
          <w:color w:val="FF0000"/>
        </w:rPr>
      </w:pPr>
      <w:r w:rsidRPr="00705071">
        <w:rPr>
          <w:color w:val="FF0000"/>
        </w:rPr>
        <w:t>Price</w:t>
      </w:r>
    </w:p>
    <w:p w14:paraId="2B4C0D76" w14:textId="77777777" w:rsidR="00E231EE" w:rsidRDefault="00E231EE" w:rsidP="00E231EE">
      <w:pPr>
        <w:spacing w:before="0" w:after="0"/>
        <w:ind w:left="1440"/>
        <w:jc w:val="both"/>
      </w:pPr>
      <w:r>
        <w:t>Sorting can be done by:</w:t>
      </w:r>
    </w:p>
    <w:p w14:paraId="1FAD301A"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Price (ascending and descending)</w:t>
      </w:r>
    </w:p>
    <w:p w14:paraId="521B0CD1"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Name (ascending and descending)</w:t>
      </w:r>
    </w:p>
    <w:p w14:paraId="72C790AE" w14:textId="08BBCC4F" w:rsidR="00E231EE" w:rsidRDefault="00E231EE" w:rsidP="00E231EE">
      <w:pPr>
        <w:pStyle w:val="ListParagraph"/>
        <w:numPr>
          <w:ilvl w:val="0"/>
          <w:numId w:val="42"/>
        </w:numPr>
        <w:pBdr>
          <w:top w:val="nil"/>
          <w:left w:val="nil"/>
          <w:bottom w:val="nil"/>
          <w:right w:val="nil"/>
          <w:between w:val="nil"/>
        </w:pBdr>
        <w:spacing w:before="0" w:after="0"/>
        <w:ind w:left="2160"/>
        <w:jc w:val="both"/>
      </w:pPr>
      <w:r>
        <w:t>Best Sellers</w:t>
      </w:r>
      <w:r w:rsidR="00705071">
        <w:t xml:space="preserve">  </w:t>
      </w:r>
      <w:r w:rsidR="00705071" w:rsidRPr="00705071">
        <w:rPr>
          <w:color w:val="FF0000"/>
        </w:rPr>
        <w:t>there are extra sorting methods</w:t>
      </w:r>
    </w:p>
    <w:p w14:paraId="6D064C7C" w14:textId="77777777" w:rsidR="00E231EE" w:rsidRDefault="00E231EE" w:rsidP="00E231EE">
      <w:pPr>
        <w:spacing w:before="0" w:after="0"/>
        <w:ind w:left="1440"/>
        <w:jc w:val="both"/>
      </w:pPr>
      <w:r>
        <w:t>When a filter is applied (sub-category) the page should display the respective products found. When a specific sorting option is requested, the respective sorting should be displayed.</w:t>
      </w:r>
    </w:p>
    <w:p w14:paraId="25B112D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5 (My account)</w:t>
      </w:r>
    </w:p>
    <w:p w14:paraId="152C2A82" w14:textId="77777777" w:rsidR="00E231EE" w:rsidRDefault="00E231EE" w:rsidP="00E231EE">
      <w:pPr>
        <w:spacing w:before="0" w:after="0"/>
        <w:ind w:left="1440"/>
        <w:contextualSpacing/>
        <w:jc w:val="both"/>
      </w:pPr>
      <w:r>
        <w:t>Clicking on the My Account hyperlink from the header navigates to the My account page. Page lists the available sections:</w:t>
      </w:r>
    </w:p>
    <w:p w14:paraId="5A676862" w14:textId="77777777" w:rsidR="00E231EE" w:rsidRPr="00354E21" w:rsidRDefault="00E231EE" w:rsidP="00E231EE">
      <w:pPr>
        <w:pStyle w:val="ListParagraph"/>
        <w:numPr>
          <w:ilvl w:val="0"/>
          <w:numId w:val="43"/>
        </w:numPr>
        <w:pBdr>
          <w:top w:val="nil"/>
          <w:left w:val="nil"/>
          <w:bottom w:val="nil"/>
          <w:right w:val="nil"/>
          <w:between w:val="nil"/>
        </w:pBdr>
        <w:spacing w:before="0" w:after="0"/>
        <w:jc w:val="both"/>
        <w:rPr>
          <w:color w:val="FF0000"/>
        </w:rPr>
      </w:pPr>
      <w:r w:rsidRPr="00354E21">
        <w:rPr>
          <w:color w:val="FF0000"/>
        </w:rPr>
        <w:t>Personal Details</w:t>
      </w:r>
    </w:p>
    <w:p w14:paraId="4C1C696B" w14:textId="77777777" w:rsidR="00E231EE" w:rsidRDefault="00E231EE" w:rsidP="00E231EE">
      <w:pPr>
        <w:pStyle w:val="ListParagraph"/>
        <w:numPr>
          <w:ilvl w:val="0"/>
          <w:numId w:val="43"/>
        </w:numPr>
        <w:pBdr>
          <w:top w:val="nil"/>
          <w:left w:val="nil"/>
          <w:bottom w:val="nil"/>
          <w:right w:val="nil"/>
          <w:between w:val="nil"/>
        </w:pBdr>
        <w:spacing w:before="0" w:after="0"/>
        <w:jc w:val="both"/>
      </w:pPr>
      <w:r>
        <w:t>Address Book</w:t>
      </w:r>
    </w:p>
    <w:p w14:paraId="79050456" w14:textId="05F4A687" w:rsidR="00E231EE" w:rsidRPr="00354E21" w:rsidRDefault="00E231EE" w:rsidP="00E231EE">
      <w:pPr>
        <w:pStyle w:val="ListParagraph"/>
        <w:numPr>
          <w:ilvl w:val="0"/>
          <w:numId w:val="43"/>
        </w:numPr>
        <w:pBdr>
          <w:top w:val="nil"/>
          <w:left w:val="nil"/>
          <w:bottom w:val="nil"/>
          <w:right w:val="nil"/>
          <w:between w:val="nil"/>
        </w:pBdr>
        <w:spacing w:before="0" w:after="0"/>
        <w:jc w:val="both"/>
        <w:rPr>
          <w:color w:val="FF0000"/>
        </w:rPr>
      </w:pPr>
      <w:r w:rsidRPr="00354E21">
        <w:rPr>
          <w:color w:val="FF0000"/>
        </w:rPr>
        <w:t>Order History</w:t>
      </w:r>
      <w:r w:rsidR="00354E21">
        <w:rPr>
          <w:color w:val="FF0000"/>
        </w:rPr>
        <w:t xml:space="preserve"> – different name</w:t>
      </w:r>
    </w:p>
    <w:p w14:paraId="5084489C" w14:textId="77777777" w:rsidR="00E231EE" w:rsidRPr="00354E21" w:rsidRDefault="00E231EE" w:rsidP="00E231EE">
      <w:pPr>
        <w:pStyle w:val="ListParagraph"/>
        <w:numPr>
          <w:ilvl w:val="0"/>
          <w:numId w:val="43"/>
        </w:numPr>
        <w:pBdr>
          <w:top w:val="nil"/>
          <w:left w:val="nil"/>
          <w:bottom w:val="nil"/>
          <w:right w:val="nil"/>
          <w:between w:val="nil"/>
        </w:pBdr>
        <w:spacing w:before="0" w:after="0"/>
        <w:jc w:val="both"/>
        <w:rPr>
          <w:color w:val="FF0000"/>
        </w:rPr>
      </w:pPr>
      <w:r w:rsidRPr="00354E21">
        <w:rPr>
          <w:color w:val="FF0000"/>
        </w:rPr>
        <w:t>Saved Items</w:t>
      </w:r>
    </w:p>
    <w:p w14:paraId="7DE25BC4" w14:textId="77777777" w:rsidR="00E231EE" w:rsidRPr="00D65807" w:rsidRDefault="00E231EE" w:rsidP="00E231EE">
      <w:pPr>
        <w:numPr>
          <w:ilvl w:val="2"/>
          <w:numId w:val="40"/>
        </w:numPr>
        <w:pBdr>
          <w:top w:val="nil"/>
          <w:left w:val="nil"/>
          <w:bottom w:val="nil"/>
          <w:right w:val="nil"/>
          <w:between w:val="nil"/>
        </w:pBdr>
        <w:spacing w:before="0"/>
        <w:contextualSpacing/>
        <w:rPr>
          <w:b/>
          <w:i/>
        </w:rPr>
      </w:pPr>
      <w:r>
        <w:t xml:space="preserve">    </w:t>
      </w:r>
      <w:r w:rsidRPr="00AC14BF">
        <w:rPr>
          <w:b/>
        </w:rPr>
        <w:t>Use Case 6 (Search)</w:t>
      </w:r>
    </w:p>
    <w:p w14:paraId="6FE758E6" w14:textId="622FC8EB" w:rsidR="00E231EE" w:rsidRDefault="00E231EE" w:rsidP="00E231EE">
      <w:pPr>
        <w:spacing w:before="0"/>
        <w:ind w:left="1440"/>
        <w:contextualSpacing/>
        <w:rPr>
          <w:color w:val="FF0000"/>
        </w:rPr>
      </w:pPr>
      <w:r>
        <w:t xml:space="preserve">Clicking on Search from in the header allows for product finds by given keywords. If we have such products, we should show a list with the results. If no product is found, we should display error message stating that </w:t>
      </w:r>
      <w:r w:rsidRPr="00D65807">
        <w:rPr>
          <w:b/>
          <w:i/>
        </w:rPr>
        <w:t>"</w:t>
      </w:r>
      <w:r w:rsidRPr="00165A92">
        <w:rPr>
          <w:b/>
          <w:i/>
          <w:color w:val="FF0000"/>
        </w:rPr>
        <w:t>We searched high and low. Sorry, no matches found for {search input}"</w:t>
      </w:r>
      <w:r w:rsidRPr="00165A92">
        <w:rPr>
          <w:color w:val="FF0000"/>
        </w:rPr>
        <w:t>.</w:t>
      </w:r>
    </w:p>
    <w:p w14:paraId="5E3BC280" w14:textId="1F9DD087" w:rsidR="00165A92" w:rsidRPr="00D65807" w:rsidRDefault="00165A92" w:rsidP="00E231EE">
      <w:pPr>
        <w:spacing w:before="0"/>
        <w:ind w:left="1440"/>
        <w:contextualSpacing/>
        <w:rPr>
          <w:b/>
          <w:i/>
        </w:rPr>
      </w:pPr>
      <w:r>
        <w:rPr>
          <w:color w:val="FF0000"/>
        </w:rPr>
        <w:t>Different error mesage</w:t>
      </w:r>
    </w:p>
    <w:p w14:paraId="194A6293" w14:textId="77777777" w:rsidR="00E231EE" w:rsidRDefault="00E231EE" w:rsidP="00E231EE">
      <w:pPr>
        <w:pStyle w:val="Heading2"/>
      </w:pPr>
      <w:r>
        <w:t xml:space="preserve"> Tasks</w:t>
      </w:r>
    </w:p>
    <w:p w14:paraId="55B44DFC" w14:textId="77777777" w:rsidR="00E231EE" w:rsidRDefault="00E231EE" w:rsidP="00E231EE">
      <w:pPr>
        <w:numPr>
          <w:ilvl w:val="0"/>
          <w:numId w:val="44"/>
        </w:numPr>
        <w:pBdr>
          <w:top w:val="nil"/>
          <w:left w:val="nil"/>
          <w:bottom w:val="nil"/>
          <w:right w:val="nil"/>
          <w:between w:val="nil"/>
        </w:pBdr>
        <w:spacing w:after="0"/>
        <w:contextualSpacing/>
      </w:pPr>
      <w:r>
        <w:t>Create enough test cases to test the functionalities described in the SRS.</w:t>
      </w:r>
    </w:p>
    <w:p w14:paraId="01209950" w14:textId="77777777" w:rsidR="00E231EE" w:rsidRDefault="00E231EE" w:rsidP="00E231EE">
      <w:pPr>
        <w:numPr>
          <w:ilvl w:val="0"/>
          <w:numId w:val="44"/>
        </w:numPr>
        <w:pBdr>
          <w:top w:val="nil"/>
          <w:left w:val="nil"/>
          <w:bottom w:val="nil"/>
          <w:right w:val="nil"/>
          <w:between w:val="nil"/>
        </w:pBdr>
        <w:spacing w:before="0" w:after="0"/>
        <w:contextualSpacing/>
      </w:pPr>
      <w:r>
        <w:t xml:space="preserve">Save those test cases in simple files (TXT or XLS/X) or a test management system of your choice. </w:t>
      </w:r>
    </w:p>
    <w:p w14:paraId="5AA64097" w14:textId="77777777" w:rsidR="00E231EE" w:rsidRDefault="00E231EE" w:rsidP="00E231EE">
      <w:pPr>
        <w:numPr>
          <w:ilvl w:val="0"/>
          <w:numId w:val="44"/>
        </w:numPr>
        <w:pBdr>
          <w:top w:val="nil"/>
          <w:left w:val="nil"/>
          <w:bottom w:val="nil"/>
          <w:right w:val="nil"/>
          <w:between w:val="nil"/>
        </w:pBdr>
        <w:spacing w:before="0" w:after="0"/>
        <w:contextualSpacing/>
      </w:pPr>
      <w:r>
        <w:t xml:space="preserve">Add screen shots to your test cases if necessary. </w:t>
      </w:r>
    </w:p>
    <w:p w14:paraId="3708D958" w14:textId="77777777" w:rsidR="00E231EE" w:rsidRDefault="00E231EE" w:rsidP="00E231EE">
      <w:pPr>
        <w:numPr>
          <w:ilvl w:val="0"/>
          <w:numId w:val="44"/>
        </w:numPr>
        <w:pBdr>
          <w:top w:val="nil"/>
          <w:left w:val="nil"/>
          <w:bottom w:val="nil"/>
          <w:right w:val="nil"/>
          <w:between w:val="nil"/>
        </w:pBdr>
        <w:spacing w:before="0" w:after="0"/>
        <w:contextualSpacing/>
      </w:pPr>
      <w:r>
        <w:t xml:space="preserve">Upload all the files as a single zip file in </w:t>
      </w:r>
      <w:r>
        <w:rPr>
          <w:noProof/>
        </w:rPr>
        <w:t>SoftUni</w:t>
      </w:r>
      <w:r>
        <w:t xml:space="preserve"> system, in the case a test management system is used, please provide access and some screenshots of the test cases.</w:t>
      </w:r>
    </w:p>
    <w:p w14:paraId="6986C6E7" w14:textId="77777777" w:rsidR="00E231EE" w:rsidRDefault="00E231EE" w:rsidP="00E231EE">
      <w:pPr>
        <w:numPr>
          <w:ilvl w:val="0"/>
          <w:numId w:val="44"/>
        </w:numPr>
        <w:pBdr>
          <w:top w:val="nil"/>
          <w:left w:val="nil"/>
          <w:bottom w:val="nil"/>
          <w:right w:val="nil"/>
          <w:between w:val="nil"/>
        </w:pBdr>
        <w:spacing w:before="0"/>
        <w:contextualSpacing/>
      </w:pPr>
      <w:bookmarkStart w:id="0" w:name="_gjdgxs" w:colFirst="0" w:colLast="0"/>
      <w:bookmarkEnd w:id="0"/>
      <w:r>
        <w:t>Set correct priority to your test cases depending on the functionality importance. Most important test cases that has to be run are the highest priority, the least important test cases are the lowest priority.</w:t>
      </w:r>
    </w:p>
    <w:p w14:paraId="72898620" w14:textId="77777777" w:rsidR="00E231EE" w:rsidRDefault="00E231EE" w:rsidP="00E231EE">
      <w:pPr>
        <w:pStyle w:val="Heading2"/>
      </w:pPr>
      <w:r>
        <w:t>Optional Tasks</w:t>
      </w:r>
    </w:p>
    <w:p w14:paraId="20EB5D48" w14:textId="77777777" w:rsidR="00E231EE" w:rsidRDefault="00E231EE" w:rsidP="00E231EE">
      <w:pPr>
        <w:pStyle w:val="ListParagraph"/>
        <w:numPr>
          <w:ilvl w:val="0"/>
          <w:numId w:val="44"/>
        </w:numPr>
        <w:pBdr>
          <w:top w:val="nil"/>
          <w:left w:val="nil"/>
          <w:bottom w:val="nil"/>
          <w:right w:val="nil"/>
          <w:between w:val="nil"/>
        </w:pBdr>
      </w:pPr>
      <w:r>
        <w:t>Try to add information to the "Overall Description" of the SRS by exploring the different pages of the store and describing functionalities they offer.</w:t>
      </w:r>
    </w:p>
    <w:p w14:paraId="00665D1D" w14:textId="77777777" w:rsidR="00E231EE" w:rsidRDefault="00E231EE" w:rsidP="00E231EE">
      <w:pPr>
        <w:pStyle w:val="ListParagraph"/>
        <w:numPr>
          <w:ilvl w:val="0"/>
          <w:numId w:val="44"/>
        </w:numPr>
        <w:pBdr>
          <w:top w:val="nil"/>
          <w:left w:val="nil"/>
          <w:bottom w:val="nil"/>
          <w:right w:val="nil"/>
          <w:between w:val="nil"/>
        </w:pBdr>
      </w:pPr>
      <w:r>
        <w:t>Try to add more Use Cases to the "Functional Requirement Specification".</w:t>
      </w:r>
    </w:p>
    <w:p w14:paraId="592EBD29" w14:textId="2A8ED46E" w:rsidR="00640502" w:rsidRPr="00640502" w:rsidRDefault="00E231EE" w:rsidP="00640502">
      <w:pPr>
        <w:pStyle w:val="ListParagraph"/>
        <w:numPr>
          <w:ilvl w:val="0"/>
          <w:numId w:val="44"/>
        </w:numPr>
        <w:pBdr>
          <w:top w:val="nil"/>
          <w:left w:val="nil"/>
          <w:bottom w:val="nil"/>
          <w:right w:val="nil"/>
          <w:between w:val="nil"/>
        </w:pBdr>
      </w:pPr>
      <w:r>
        <w:t>Create new Test Cases that test the new Use Cases.</w:t>
      </w:r>
    </w:p>
    <w:sectPr w:rsidR="00640502" w:rsidRPr="0064050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664C5" w14:textId="77777777" w:rsidR="00012B1E" w:rsidRDefault="00012B1E" w:rsidP="008068A2">
      <w:pPr>
        <w:spacing w:after="0" w:line="240" w:lineRule="auto"/>
      </w:pPr>
      <w:r>
        <w:separator/>
      </w:r>
    </w:p>
  </w:endnote>
  <w:endnote w:type="continuationSeparator" w:id="0">
    <w:p w14:paraId="0D68DB81" w14:textId="77777777" w:rsidR="00012B1E" w:rsidRDefault="00012B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7CE91D86" w:rsidR="004E4C1E" w:rsidRDefault="00A37A6D" w:rsidP="004E4C1E">
    <w:pPr>
      <w:pStyle w:val="Footer"/>
    </w:pPr>
    <w:r>
      <w:rPr>
        <w:noProof/>
      </w:rPr>
      <w:pict w14:anchorId="6CBBD50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E63CBAC">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F3E39B5">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1C5701BC">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55AB2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248F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248F1">
                  <w:rPr>
                    <w:noProof/>
                    <w:sz w:val="18"/>
                    <w:szCs w:val="18"/>
                  </w:rPr>
                  <w:t>3</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739A0" w14:textId="77777777" w:rsidR="00012B1E" w:rsidRDefault="00012B1E" w:rsidP="008068A2">
      <w:pPr>
        <w:spacing w:after="0" w:line="240" w:lineRule="auto"/>
      </w:pPr>
      <w:r>
        <w:separator/>
      </w:r>
    </w:p>
  </w:footnote>
  <w:footnote w:type="continuationSeparator" w:id="0">
    <w:p w14:paraId="40879057" w14:textId="77777777" w:rsidR="00012B1E" w:rsidRDefault="00012B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765"/>
    <w:multiLevelType w:val="hybridMultilevel"/>
    <w:tmpl w:val="AED21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30E7"/>
    <w:multiLevelType w:val="hybridMultilevel"/>
    <w:tmpl w:val="81E0D298"/>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BB54C9"/>
    <w:multiLevelType w:val="hybridMultilevel"/>
    <w:tmpl w:val="EE26D9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5C3ADB"/>
    <w:multiLevelType w:val="multilevel"/>
    <w:tmpl w:val="656C77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1" w:hanging="504"/>
      </w:pPr>
      <w:rPr>
        <w:b w:val="0"/>
        <w:i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C6819"/>
    <w:multiLevelType w:val="multilevel"/>
    <w:tmpl w:val="8376D6E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2"/>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7"/>
  </w:num>
  <w:num w:numId="27">
    <w:abstractNumId w:val="35"/>
  </w:num>
  <w:num w:numId="28">
    <w:abstractNumId w:val="18"/>
  </w:num>
  <w:num w:numId="29">
    <w:abstractNumId w:val="40"/>
  </w:num>
  <w:num w:numId="30">
    <w:abstractNumId w:val="22"/>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3"/>
  </w:num>
  <w:num w:numId="38">
    <w:abstractNumId w:val="15"/>
  </w:num>
  <w:num w:numId="39">
    <w:abstractNumId w:val="29"/>
  </w:num>
  <w:num w:numId="40">
    <w:abstractNumId w:val="37"/>
  </w:num>
  <w:num w:numId="41">
    <w:abstractNumId w:val="19"/>
  </w:num>
  <w:num w:numId="42">
    <w:abstractNumId w:val="0"/>
  </w:num>
  <w:num w:numId="43">
    <w:abstractNumId w:val="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a3MDQzNzawMDRR0lEKTi0uzszPAykwrAUAY/aMyywAAAA="/>
  </w:docVars>
  <w:rsids>
    <w:rsidRoot w:val="008068A2"/>
    <w:rsid w:val="000006BB"/>
    <w:rsid w:val="00002C1C"/>
    <w:rsid w:val="00007044"/>
    <w:rsid w:val="00012B1E"/>
    <w:rsid w:val="0001451E"/>
    <w:rsid w:val="00023DC6"/>
    <w:rsid w:val="00025F04"/>
    <w:rsid w:val="000633F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5A92"/>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2D4D"/>
    <w:rsid w:val="00264287"/>
    <w:rsid w:val="0026589D"/>
    <w:rsid w:val="002664E1"/>
    <w:rsid w:val="002674C4"/>
    <w:rsid w:val="002819B5"/>
    <w:rsid w:val="002853F4"/>
    <w:rsid w:val="00285941"/>
    <w:rsid w:val="002A2D2D"/>
    <w:rsid w:val="002C539D"/>
    <w:rsid w:val="002C71C6"/>
    <w:rsid w:val="002D07CA"/>
    <w:rsid w:val="00305122"/>
    <w:rsid w:val="003137F7"/>
    <w:rsid w:val="003230CF"/>
    <w:rsid w:val="0033212E"/>
    <w:rsid w:val="0033490F"/>
    <w:rsid w:val="00354E2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2C60"/>
    <w:rsid w:val="004E0D4F"/>
    <w:rsid w:val="004E4C1E"/>
    <w:rsid w:val="0050017E"/>
    <w:rsid w:val="00503820"/>
    <w:rsid w:val="005054C7"/>
    <w:rsid w:val="00507F81"/>
    <w:rsid w:val="005172E9"/>
    <w:rsid w:val="00517B12"/>
    <w:rsid w:val="00524789"/>
    <w:rsid w:val="00527BE8"/>
    <w:rsid w:val="00535FF0"/>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6F31"/>
    <w:rsid w:val="00600083"/>
    <w:rsid w:val="006027D4"/>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071"/>
    <w:rsid w:val="007051DF"/>
    <w:rsid w:val="00724DA4"/>
    <w:rsid w:val="00763912"/>
    <w:rsid w:val="00774E44"/>
    <w:rsid w:val="00785258"/>
    <w:rsid w:val="00791F02"/>
    <w:rsid w:val="0079324A"/>
    <w:rsid w:val="00794EEE"/>
    <w:rsid w:val="007A635E"/>
    <w:rsid w:val="007B3619"/>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28E8"/>
    <w:rsid w:val="00A02545"/>
    <w:rsid w:val="00A025E6"/>
    <w:rsid w:val="00A05555"/>
    <w:rsid w:val="00A06D89"/>
    <w:rsid w:val="00A35790"/>
    <w:rsid w:val="00A37A6D"/>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7AC3"/>
    <w:rsid w:val="00D22895"/>
    <w:rsid w:val="00D248F1"/>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31EE"/>
    <w:rsid w:val="00E24C6A"/>
    <w:rsid w:val="00E25811"/>
    <w:rsid w:val="00E32F85"/>
    <w:rsid w:val="00E36FD8"/>
    <w:rsid w:val="00E37380"/>
    <w:rsid w:val="00E465C4"/>
    <w:rsid w:val="00E63F64"/>
    <w:rsid w:val="00E74623"/>
    <w:rsid w:val="00E80E3D"/>
    <w:rsid w:val="00E86D42"/>
    <w:rsid w:val="00E870B8"/>
    <w:rsid w:val="00EA1019"/>
    <w:rsid w:val="00EA3B29"/>
    <w:rsid w:val="00EB1D5A"/>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1167240-2A35-47FF-B9D7-6EF5F2E77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nimal.co.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image" Target="media/image12.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452C0-E2C9-458C-973D-86F5A5B7F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3</Pages>
  <Words>785</Words>
  <Characters>4477</Characters>
  <Application>Microsoft Office Word</Application>
  <DocSecurity>0</DocSecurity>
  <Lines>37</Lines>
  <Paragraphs>1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QA Fundamentals - Manual Testing - Workshop</vt:lpstr>
      <vt:lpstr>SoftUni Document</vt:lpstr>
    </vt:vector>
  </TitlesOfParts>
  <Company>SoftUni – https://about.softuni.bg</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Manual Testing - Workshop</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
  <cp:lastModifiedBy>krum</cp:lastModifiedBy>
  <cp:revision>1</cp:revision>
  <cp:lastPrinted>2015-10-26T22:35:00Z</cp:lastPrinted>
  <dcterms:created xsi:type="dcterms:W3CDTF">2020-09-01T11:47:00Z</dcterms:created>
  <dcterms:modified xsi:type="dcterms:W3CDTF">2022-03-26T20:00:00Z</dcterms:modified>
  <cp:category>computer programming;programming;software development;software engineering</cp:category>
</cp:coreProperties>
</file>